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58091C85" w:rsidR="0003094C" w:rsidRDefault="006375D0">
      <w:pPr>
        <w:spacing w:after="200"/>
      </w:pPr>
      <w:r>
        <w:t xml:space="preserve">Juvéderm Before and </w:t>
      </w:r>
      <w:proofErr w:type="spellStart"/>
      <w:r>
        <w:t>After.Article.Advanced</w:t>
      </w:r>
      <w:proofErr w:type="spellEnd"/>
      <w:r>
        <w:t xml:space="preserve"> Rejuvenation Center. </w:t>
      </w:r>
      <w:r>
        <w:t>KA</w:t>
      </w:r>
    </w:p>
    <w:p w14:paraId="00000002" w14:textId="77777777" w:rsidR="0003094C" w:rsidRDefault="006375D0">
      <w:pPr>
        <w:spacing w:after="200"/>
      </w:pPr>
      <w:r>
        <w:t>/ Juvéderm before and after</w:t>
      </w:r>
    </w:p>
    <w:p w14:paraId="00000003" w14:textId="77777777" w:rsidR="0003094C" w:rsidRDefault="006375D0">
      <w:pPr>
        <w:spacing w:after="200"/>
      </w:pPr>
      <w:r>
        <w:t>KW Juvéderm before and after</w:t>
      </w:r>
    </w:p>
    <w:p w14:paraId="00000004" w14:textId="77777777" w:rsidR="0003094C" w:rsidRDefault="006375D0">
      <w:pPr>
        <w:spacing w:after="200"/>
      </w:pPr>
      <w:r>
        <w:t>Meta: Juvéderm before and after pictures show how this popular treatment fills in wrinkles and fine lines, restores facial volume, and enhances facial features.</w:t>
      </w:r>
    </w:p>
    <w:p w14:paraId="00000005" w14:textId="77777777" w:rsidR="0003094C" w:rsidRDefault="006375D0">
      <w:pPr>
        <w:spacing w:after="200"/>
      </w:pPr>
      <w:r>
        <w:t>Juvéderm Before and After | Real Results from Real Patients</w:t>
      </w:r>
    </w:p>
    <w:p w14:paraId="00000006" w14:textId="1AF3CFA4" w:rsidR="0003094C" w:rsidRDefault="006375D0">
      <w:pPr>
        <w:spacing w:after="200"/>
      </w:pPr>
      <w:r>
        <w:t xml:space="preserve">Juvéderm before and after pictures </w:t>
      </w:r>
      <w:r>
        <w:t xml:space="preserve">illustrate how this cosmetic treatment can </w:t>
      </w:r>
      <w:r w:rsidR="0099312D">
        <w:t>significantly improve</w:t>
      </w:r>
      <w:r>
        <w:t xml:space="preserve"> facial appearances. This injection fills in wrinkles and fine lines and restores volume while magnifying facial features. Read on to learn more about the treatment and real patient results.</w:t>
      </w:r>
    </w:p>
    <w:p w14:paraId="00000007" w14:textId="77777777" w:rsidR="0003094C" w:rsidRDefault="006375D0">
      <w:pPr>
        <w:spacing w:after="200"/>
      </w:pPr>
      <w:r>
        <w:t>Juvéde</w:t>
      </w:r>
      <w:r>
        <w:t>rm Before and After Images*</w:t>
      </w:r>
    </w:p>
    <w:p w14:paraId="00000008" w14:textId="2EAEF6E5" w:rsidR="0003094C" w:rsidRDefault="006375D0">
      <w:pPr>
        <w:spacing w:after="200"/>
      </w:pPr>
      <w:r>
        <w:t>Facial fillers aid in the total rejuvenation of each patient’s appearance. The Juvéderm before and after images show how each patient saw an improvement in fine lines and wrinkles, achieving an overall rejuvenated appearance. As</w:t>
      </w:r>
      <w:r>
        <w:t xml:space="preserve"> with any cosmetic treatment, results may vary.*</w:t>
      </w:r>
    </w:p>
    <w:p w14:paraId="1A3F3CD8" w14:textId="03CE1C19" w:rsidR="0099312D" w:rsidRDefault="0099312D">
      <w:pPr>
        <w:spacing w:after="200"/>
      </w:pPr>
      <w:r w:rsidRPr="0099312D">
        <w:rPr>
          <w:highlight w:val="yellow"/>
        </w:rPr>
        <w:t xml:space="preserve">Insert </w:t>
      </w:r>
      <w:proofErr w:type="spellStart"/>
      <w:r w:rsidRPr="0099312D">
        <w:rPr>
          <w:highlight w:val="yellow"/>
        </w:rPr>
        <w:t>ba</w:t>
      </w:r>
      <w:proofErr w:type="spellEnd"/>
      <w:r w:rsidRPr="0099312D">
        <w:rPr>
          <w:highlight w:val="yellow"/>
        </w:rPr>
        <w:t xml:space="preserve"> slide show</w:t>
      </w:r>
    </w:p>
    <w:p w14:paraId="1518AFF2" w14:textId="782E5315" w:rsidR="006375D0" w:rsidRPr="006375D0" w:rsidRDefault="006375D0" w:rsidP="006375D0">
      <w:pPr>
        <w:spacing w:after="200"/>
        <w:jc w:val="right"/>
        <w:rPr>
          <w:u w:val="single"/>
        </w:rPr>
      </w:pPr>
      <w:r w:rsidRPr="006375D0">
        <w:rPr>
          <w:u w:val="single"/>
        </w:rPr>
        <w:t>Related article: Top wrinkle treatments &gt;&gt;</w:t>
      </w:r>
    </w:p>
    <w:p w14:paraId="0000000A" w14:textId="77777777" w:rsidR="0003094C" w:rsidRDefault="006375D0">
      <w:pPr>
        <w:spacing w:before="240" w:after="240"/>
      </w:pPr>
      <w:r>
        <w:t>How Does Juvéderm Work?</w:t>
      </w:r>
    </w:p>
    <w:p w14:paraId="0000000B" w14:textId="77777777" w:rsidR="0003094C" w:rsidRDefault="006375D0">
      <w:pPr>
        <w:spacing w:before="240" w:after="240"/>
      </w:pPr>
      <w:r>
        <w:t xml:space="preserve">After seeing the transformative Juvéderm before and after results, many people want to know precisely how this cosmetic injection works. Juvéderm fillers </w:t>
      </w:r>
      <w:r>
        <w:t>consist of a natural substance known as Hyaluronic Acid (HA). Hyaluronic Acid maintains moisture and keeps the skin looking plump and healthy. When HA is injected, it acts as a volumizing substance. HA fills in wrinkles plumping up sunken areas to volumize</w:t>
      </w:r>
      <w:r>
        <w:t xml:space="preserve"> facial features, such as lip injections.</w:t>
      </w:r>
    </w:p>
    <w:p w14:paraId="0000000C" w14:textId="02634B00" w:rsidR="0003094C" w:rsidRDefault="006375D0">
      <w:pPr>
        <w:spacing w:after="200"/>
      </w:pPr>
      <w:r>
        <w:t>HA fillers are not permanent. The substance breaks down naturally over several months and is safely absorbed by the body. Juvéderm results depend on the specific filler used during treatments.</w:t>
      </w:r>
    </w:p>
    <w:p w14:paraId="7463C6D6" w14:textId="77777777" w:rsidR="0099312D" w:rsidRDefault="0099312D" w:rsidP="0099312D">
      <w:pPr>
        <w:spacing w:after="200"/>
        <w:jc w:val="right"/>
        <w:rPr>
          <w:u w:val="single"/>
        </w:rPr>
      </w:pPr>
      <w:r>
        <w:rPr>
          <w:u w:val="single"/>
        </w:rPr>
        <w:t>LEARN MORE ABOUT JUVÉDERM &gt;&gt;</w:t>
      </w:r>
    </w:p>
    <w:p w14:paraId="3640F0D4" w14:textId="77777777" w:rsidR="0099312D" w:rsidRDefault="0099312D">
      <w:pPr>
        <w:spacing w:after="200"/>
      </w:pPr>
    </w:p>
    <w:p w14:paraId="0000000D" w14:textId="77777777" w:rsidR="0003094C" w:rsidRDefault="006375D0">
      <w:pPr>
        <w:spacing w:before="240" w:after="240"/>
      </w:pPr>
      <w:r>
        <w:t>How to Get the Best J</w:t>
      </w:r>
      <w:r>
        <w:t>uvéderm Before and After Results</w:t>
      </w:r>
    </w:p>
    <w:p w14:paraId="0000000E" w14:textId="207F8B20" w:rsidR="0003094C" w:rsidRDefault="006375D0">
      <w:pPr>
        <w:spacing w:after="200"/>
      </w:pPr>
      <w:r>
        <w:t>Cosmetic fillers are technique sensitive. When selecting your provider, it is crucial</w:t>
      </w:r>
      <w:r>
        <w:t xml:space="preserve"> to find the most skilled injection specialist. The best way to get transformative Juvéderm before and after </w:t>
      </w:r>
      <w:r>
        <w:lastRenderedPageBreak/>
        <w:t>results is to choose a repu</w:t>
      </w:r>
      <w:r>
        <w:t xml:space="preserve">table provider like Advanced Rejuvenation Center. Our treatment staff has the capability of helping each patient achieve their preferred aesthetic goals. </w:t>
      </w:r>
    </w:p>
    <w:p w14:paraId="7052DBF7" w14:textId="10F6AAC4" w:rsidR="0099312D" w:rsidRPr="0099312D" w:rsidRDefault="0099312D" w:rsidP="0099312D">
      <w:pPr>
        <w:spacing w:after="200"/>
        <w:jc w:val="right"/>
        <w:rPr>
          <w:u w:val="single"/>
        </w:rPr>
      </w:pPr>
      <w:r w:rsidRPr="0099312D">
        <w:rPr>
          <w:u w:val="single"/>
        </w:rPr>
        <w:t>Related article: Botox before and after pics &gt;&gt;</w:t>
      </w:r>
    </w:p>
    <w:p w14:paraId="0000000F" w14:textId="34268BD0" w:rsidR="0003094C" w:rsidRDefault="006375D0">
      <w:pPr>
        <w:spacing w:after="200"/>
      </w:pPr>
      <w:r>
        <w:t>Why Choose</w:t>
      </w:r>
      <w:r w:rsidR="0099312D">
        <w:t xml:space="preserve"> the</w:t>
      </w:r>
      <w:r>
        <w:t xml:space="preserve"> Advanced Rejuvenation </w:t>
      </w:r>
      <w:proofErr w:type="gramStart"/>
      <w:r>
        <w:t>Center</w:t>
      </w:r>
      <w:proofErr w:type="gramEnd"/>
    </w:p>
    <w:p w14:paraId="00000010" w14:textId="24364856" w:rsidR="0003094C" w:rsidRDefault="006375D0">
      <w:pPr>
        <w:spacing w:after="200"/>
      </w:pPr>
      <w:r>
        <w:t xml:space="preserve">The only way to achieve truly phenomenal Juvéderm before and </w:t>
      </w:r>
      <w:r>
        <w:t>after results is by choosing an expert provider. Advanced Rejuvenation Center is a premier Juvéderm provider in the Stamford, CT area,</w:t>
      </w:r>
      <w:r>
        <w:t xml:space="preserve"> helping residents achieve a more youthful glow. </w:t>
      </w:r>
    </w:p>
    <w:p w14:paraId="00000011" w14:textId="77777777" w:rsidR="0003094C" w:rsidRDefault="006375D0">
      <w:pPr>
        <w:spacing w:after="200"/>
      </w:pPr>
      <w:r>
        <w:t xml:space="preserve">Ready </w:t>
      </w:r>
      <w:proofErr w:type="gramStart"/>
      <w:r>
        <w:t>For</w:t>
      </w:r>
      <w:proofErr w:type="gramEnd"/>
      <w:r>
        <w:t xml:space="preserve"> Your Own Juvéderm Before and After Results?</w:t>
      </w:r>
    </w:p>
    <w:p w14:paraId="00000012" w14:textId="6F35C17C" w:rsidR="0003094C" w:rsidRDefault="006375D0">
      <w:pPr>
        <w:spacing w:after="200"/>
      </w:pPr>
      <w:r>
        <w:t>If you are ready to</w:t>
      </w:r>
      <w:r>
        <w:t xml:space="preserve"> achieve your own Juvéderm transformation, contact Advanced Rejuvenation Center. You can schedule a complimentary consultation with one of our highly skilled injection specialists by calling our number</w:t>
      </w:r>
      <w:r>
        <w:t>. During your consultation, you will speak in depth wi</w:t>
      </w:r>
      <w:r>
        <w:t xml:space="preserve">th our treatment staff about Juvéderm. Learn if this cosmetic injection is right for you and </w:t>
      </w:r>
      <w:r>
        <w:t>help you achieve a more rested, rejuvenation appearance. Call us at 914-251-1200 to schedule your consultation or reach out to us online.</w:t>
      </w:r>
    </w:p>
    <w:p w14:paraId="00000013" w14:textId="77777777" w:rsidR="0003094C" w:rsidRDefault="0003094C"/>
    <w:sectPr w:rsidR="0003094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zU3NzewNDcyNzJR0lEKTi0uzszPAykwrAUA0wd2SywAAAA="/>
  </w:docVars>
  <w:rsids>
    <w:rsidRoot w:val="0003094C"/>
    <w:rsid w:val="0003094C"/>
    <w:rsid w:val="006375D0"/>
    <w:rsid w:val="00993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1F109"/>
  <w15:docId w15:val="{823D78B8-95CB-478A-9093-27962C0E5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53</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2-24T18:42:00Z</dcterms:created>
  <dcterms:modified xsi:type="dcterms:W3CDTF">2021-02-24T18:47:00Z</dcterms:modified>
</cp:coreProperties>
</file>